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สำรอง1)</w:t>
      </w:r>
      <w:r>
        <w:t xml:space="preserve"> </w:t>
      </w:r>
      <w:r>
        <w:t xml:space="preserve">ระบบสารสนเทศทางภูมิศาสตร์</w:t>
      </w:r>
    </w:p>
    <w:p>
      <w:pPr>
        <w:pStyle w:val="Date"/>
      </w:pPr>
      <w:r>
        <w:t xml:space="preserve">วันพุธที่</w:t>
      </w:r>
      <w:r>
        <w:t xml:space="preserve"> </w:t>
      </w:r>
      <w:r>
        <w:t xml:space="preserve">11</w:t>
      </w:r>
      <w:r>
        <w:t xml:space="preserve"> </w:t>
      </w:r>
      <w:r>
        <w:t xml:space="preserve">ธันวาคม</w:t>
      </w:r>
      <w:r>
        <w:t xml:space="preserve"> </w:t>
      </w:r>
      <w:r>
        <w:t xml:space="preserve">2562</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พื่อแทนคำพูด แทนใจถูกไหม เดี๋ยวจะลองถามนะคะ โจโจ้… โจโจ้มา โจโจ้เวลาเลือก เวลาเลือกลายสติ๊กเกอร์ เป็นมีแต่รูปอย่างเดียว หรือมีข้อความด้วย เลือกแบบที่ 2 ใช่ไหม</w:t>
      </w:r>
    </w:p>
    <w:p>
      <w:pPr>
        <w:pStyle w:val="BodyText"/>
      </w:pPr>
      <w:r>
        <w:t xml:space="preserve">(ล่าม) ใช้ทั้ง 2 อันเลยครับ ทั้งมีภาพ และมีข้อมคฝ</w:t>
      </w:r>
    </w:p>
    <w:p>
      <w:pPr>
        <w:pStyle w:val="BodyText"/>
      </w:pPr>
      <w:r>
        <w:t xml:space="preserve">(อาจารย์) นะคะ ก็คือ สาเหตุทที่ถามเพราะว่า ข้อที่ 1 นี่ คำทำสติ๊กเกอร์ไลน์ แทนคำพูด คือบางคนไม่ชอบพูดไม่พอ ยังไม่ชอบพูดไม่พอ ไม่ชอบพิมพ์ พอเลือกสติ๊กเกอร์บางตัวก็มีข้อความใช่ไหม เช่นอย่างจะง้อเพื่อน เราเลือกสติกเกอร์ตัวนี้ หายงอนหรือยัง เพราะบางทีพิมพ์ ก็กลัวเขาไม่ลไม่รู้ หรือจะใช้ตัวนี้ รักนะคะ ก็ส่งสติกเกอร์แทน หลักของการทำสติ๊กเกอร์ไลน์ขึ้นมาแรก ๆ คือ แทนการจะพูด แทนความรู้สึกต่าง ๆ ทีนี่มาดูลายสติกเกอร์ แบบที่ 2 บอกว่า ไม่ใช่ป้ายโฆษณา สังเกตว่า ให้สังเกตว่าสติ๊กเกอร์ที่เราเลือกมา มันจะไม่มีโฆษณามาม่า Tesco Lutus ก็ทำได้ แต่นึกถึงความรู้สึกสิ ส่งโฆษณาไปให้เพื่อน เพื่อนจะรู้สึกอย่างไร จะมาขายอะไรให้ข้าหรือเปล่า เองจะมา ให้ฉันเออ มีอะไรมาขายหรอ อย่างนี้ ความรู้สึก เห็นโฆษณาปุ๊บ เราคือ มันจะมีการซื้อขายเกิดขึ้นทันทีนะคะ เพราะฉะนั้นเวลาจะทำไลน์สติกเกอร์จะต้องไม่นึกถึงการโฆษณาเป้นอันขาด จะหลีกเลี่ยงนะคะ ไม่ได้ทำเพื่อโฆษณาจำไว้เลยนะคะ และมาตัวที่ 3 ไลน์สติกเกอร์ Line Sticker แบบที่ 3 เป็นเรื่องราวของตัวเอง หรือเป็น Story เป็น Story คืออย่างไร เห็นไหมนึกออกนะ set ปีใหม่น่ะ คือคำอวยพรมีมาหมดเลย คือคำอวยพรมีมาหมดเลย สุขสันต์ สมหวัง อะไรอย่างนี้ ทำเป็น… คือแทนที่จะมีคำพูดไม่กี่ประโยค กลายเป็นมาเป็นเซตเลยอยากอวยพรอะไรให้เป็นเรื่องเป็นราวกันไปเลย คือพวก… ไม่รู้มี Moment ในกลุ่มเป็นผู้ใหญ่หรือเปล่า เหมือนของแม่นี่ คือกลุ่มไลน์จะมีครอบครัวบ้านยาย คือครอบครัวกลุ่มใหญ่มาก สมาชิกประมาณ 40 กว่าคน ทุก ๆ วัน… ก็จะมียาย ๆ คือยายเยอะ เพราะว่าให้นึกถึงครอบครัวสมัยก่อนใช่ไหม ลูกเยอะ เพราะฉะนั้นแล้ว ถ้าลำดับแยกแล้ว จะมียายประมาณ 5 คนนะคะ ยาย 5 คนนี่คือถ้าไม่คุยกับหลานก็จะส่งลูกมา ก็คือสาเหตุหนึ่งที่พยายามไม่ Add LINE คือเฉพาะครอบครัวตัวเอง ข้อความก็เข้าเป็นร้อย ๆ นึกออกนะ ก็พยายามหลีกเลี่ยงกันใช้ line มาใช้ Facebook ไม่เปิดไม่ได้ เดี๋ยวโดนอีก ไอ้นิวทำไมไม่ตอบ สมาชิกจะต้องมีการเข้าไปกดไลน์นะคะ สมาชิกในบ้านห้ามขาด เราก็จะมีสติกเกอร์ไว้ เป็น Collection คือ Moment ชอบพิมพ์ ชอบอวยพรเวลาปีใหม่ เขาจะมายาวเป็นปื้นเลย นึกออกไหม เวลาเขาส่ง มันก็จะเป็นพรืด แต่ Moment วัยรุ่น Sticker แทน ถูกไหมคะ ทีนี้คือเยอะ ๆ ก็ขี้เกียจเขียนเองเห็นไหม พี่คิดมาให้แล้วน้องไม่ต้องเขียนเอง เลือกส่งเลย ให้เพื่อนสวย เลือกไปนะคะ อย่างนี้เป็นต้น ก็คือเป็น Story เลย คำอวยพรลักษณะอย่างนี้ ลักษณะมันก็คือจะต้องสร้างโดยนึกถึงว่า เป็นเรื่องเป็นราว หรือแทนคำพูด หรือแทนใจ นั่นล่ะ ทีนี้สิ่งที่เราจะต้องมารู้ต่อนะคะ ต้องรู้ก่อนว่าประเภทสติกเกอร์ในไลน์ แรกสุด แบบแรกสุด ก็คือ สติ๊กเกอร์เฉย ๆ ที่เป็นภาพนิ่งธรรมดา มันก็จะมีรูปเป็น ก็คือเป็นรูปตัวการ์ตูนที่วาดใหม่ขึ้นมาหน่อย เป็นรูปภาพ เหมือนรูปดาราพวกนี้ที่เริ่มทำมานะ เป็นภาพถ่ายนะคะ มาถึงสติกเกอร์แบบที่ 2 สติกเกอร์ Aminmation สติ๊กเกอร์อนิเมชั่น ก็คือมันเคลื่อนไหวได้ สติกเกอร์แบบแอนิเมชันนะคะ หรือบางอันมีเสียง มี Hello อย่างนี้ มีเสียงด้วย มันจะอยู่ในประเภทสติ๊กเกอร์อนิเมชั่น แล้วก็ภาพเคลื่อนไหวลักษณะนี้นะคะ และตัวใหม่ล่าสุด เคยโหลดกันมาหรือยัง Sticker เติมคำ ตัวนี้ตัวใหม่ล่าสุดนะคะ แบบที่ 3 ของไลน์ที่เขาพัฒนา สติกเกอร์เติมคำ มันจะเป็นลักษณะเหมือน แล้วจะมีช่อง ช่องให้เติมค่ะ คือจะมีคำว่าจะพยายาม แต่จะเติมชื่อเราเข้าไปนึกออกนะ เมย์จะพยายาม ตอนนี้ที่เห็นคือ พิมพ์ชื่อเข้าไปแทน ก็คือ เราเลือกมาปุ๊บ แต่ตัวสติ๊กเกอร์อาจจะเหมือนกัน แต่ข้อความข้างบน เช่น เมย์จะพยายาม เข้ามาแทน พิมพ์เป็น เมย์ พิมพ์เป็น แนน เป็น โบเข้ามาแทน ก็คือสามารถเติมชื่อเราเข้าไปได้นะคะ เป็นสติ๊กเกอร์แบบที่ 3 เพราะฉะนั้นถ้าเราจะทำ เราก็ทำตั้งแต่เบสิกก่อน ภาพทุกรูป รูปทุกภาพ มันจะต้องมาจากการวาดธรรมดาพื้นฐานก่อน แล้วค่อยขยับไปเป็นอนิเมชัน เรียงตามลำดับ แล้วค่อยขยับไปเติมคำได้ โอ.เค. ไหมคะ ก็คือเบสิก แล้วก็เริ่ม Advance แล้วก็ เอ็กเพิร์ดไปเลย ก็จะเพิ่มขึ้นนะคะ เพราะฉะนั้น มันจะต้องทำ 3 อย่างล่ะ สังเกตไหม ตัวการ์ตูนตัวเดิม เพราะฉะนั้น เราจะวาดได้มันจะต่อไปเป็นแบบที่ 2 ได้ แล้วก็ต่อไปเป็นแบบที่ 3 ได้เห็นไหมคะ มันก็จะเป็นขั้นต่อ ๆ ไปมันก็จะตามมาโอ.เค. ไหมคะ ทีนี้ข้อที่ควรจำเลยว่า เมื่อจะสร้างสติกเกอร์นะคะ ใน Line เขาระบุข้อกำหนดมาเลยนะคะ Sticker ที่จะสร้าง จะต้องประกอบด้วย ให้ดูที่ขนาด สติกเกอร์แบบที่ 1 เขาเรียกว่า รูปภาพหลัตัวนี้มันจะเป็นตัวที่โชว์อยู่ในอะไรนะ ในหน้าร้านค้าน่ะ นึกออกนะ เพื่อให้รู้ว่าเป็นสติกเกอร์ของเรา เขาก็เลยบอกว่าเป็นรูปภาพหลัง มันจะใช้จำนวน 1 รูป ขนาดของมัน เวลาทำภาพ เราต้องการความละเอียดสูง เราจะตั้งขนาดเป็น Pixel เป็นพิกเซล ให้นึกถึงหน้าจอคอมพิวเตอร์เรา มันจะกำหนดจุด Pixel ก็คือ จุด ๆ ๆ ๆ …. ใน 1 หน้าจอนี่มีจุดไม่รู้กี่จุด มารวมกันเพื่อแสดงผลเป็นหรือข้อความต่าง ๆ ให้เราเห็น เพราะฉะนั้นเวลาเราใช้งานเราจะต้องตั้งค่าขนาดมาตรฐานของรูปล่ะ เขาระบุไว้เลยว่า x 240 พิกเซล ก็คือรูปภาพหลัก ลักษณะของรูปก็คือเป็นสี่เหลี่ยมจัตุรัส สี่เหลี่ยมจตุรัส มาดูรูปที่ 2 รูปที่จะทำเป็น Set ของรูป Sticker ที่เราเลือกขึ้นมา ตอนทำนี่ ในไลน์เขาจะมีให้เลือก 8 รูป น้อยที่สุดคือ 8 รูป ที่ขายนะ ภาพน้อย ราคาก็จะถูกไปไหมค่ะ ภาพเยอะราคาก็จะสูงขึ้น เพราะให้นึกถึงว่า พอภาพเยอะเรื่องหรือคำพูดอะไรมันก็ต้องเพิ่มขึ้นถูกไหมคะ มันจะเริ่มที่ 8 16 24 32 และ สูงสุด 40 รูปนะคะ ตอนนี้ที่เห็น ๆ เหมือนที่โหลดมาใช้ ส่วนมากยังยังโหลดไม่เกิน 16 รูปสักที ขี้เกียจเลื่อนหา ยิ่งมีเยอะก็เลื่อนหาเยอะใช่ไหม ตัวนี้จะเป็นรูปสติกเกอร์ที่เมื่อเราเลือกเพื่อที่จะส่งข้อความขึ้นมา ขนาดบอกไว้เลย มันจะใหญ่กว่าเมื่อกี้เห็นไหม 370 คูณ 320 นะคะ ขนาดต้องทำขนาดเท่านี้ เวลาเราเปิดโปรแกรมแล้วสร้างปุ๊บนี้ เสมอ จำไว้เลยนะคะ สร้างได้สูงสุดถึง 40 รูป นะคะ ตัวภาพมันจะมี 3 แบบ แบบสุดท้าย รูปภาพ Tab ในห้องแชท ใช้จำนวน 1 รูป คือรูปที่ปรากฏอยู่ตรงไอ้นี่ค่ะ ปรากฏอยู่ตรงแทบข้างล่างขนาดของรูป 96 x 74 ไอ้ตัวเล็ก ๆ ที่อยู่ใน Tab เห็นไหมคะ ทำงาน 1 ชิ้น ต้องทำรูปออกมาทั้งหมด ถ้าตีคร่าว ๆ เหมือนถ้าเอาจำนวนสูงสุด ก็ปาเข้าไป 1 แล้วใช่ไหม สูงสุด 40 กับ 41 กับนี่อีก เป็น 42 เห็นไหมคะ 42 ชิ้น เพื่อจะสร้างสติกเกอร์ 1 แพตเทิลขึ้น แต่เราคงไม่ต้องเอาถึงขั้น Expert 40 หรอก เราเอาขั้นต่ำสัก 8 ตัวนี่ล่ะก่อน ใครมีไอเดียเยอะกว่านั้นก็ทำเพิ่มได้ อย่าลืมว่าในแบบของ Sticker ที่ให้ดูนี่ มันมี 3 ประเภท เพราะฉะนั้นข้อมูลเพิ่มเติมไปค้นดูได้นะคะ ที่เว็บไซต์นี้นะคะ เดี๋ยวคลิกให้ดู เน็ตไม่ขึ้น กำลังขึ้น เพราะที่ให้ดูแบบธรรมดา ขนาดของ Sticker แบบธรรมดา มีสติกเกอร์ ขนาดของสติกเกอร์ Animation แล้วก็ขนาดของสติกเกอร์ที่เป็น เห็นไหมคะ ในไลน์ ในเว็บไซต์ของเขา ขนาด Sticker Animation ก็จะเป็นนี่อีกแบบหนึ่ง เขาก็จะมีข้อมูล พวกนี้เราไปดูได้ทีหลัง เพราะเน็ตค่อนข้างช้ามากเลย ถ้าใช้เน็ตก็คงวันนี้ ทีนี้สิ่งแรกที่เราจะต้องก็คือ การออกแบบคาแลคเตอร์ เราจะต้องมารู้เรื่องการออกแบบ Caractor หรือ Caractor design ไม่ใช่วาดขึ้นมา นะ ก่อนอื่นต้องเข้าใจก่อนว่า คาแรกเตอร์ คืออะไรนะคะ คือในที่นี้ คาแรกเตอร์ในที่นี้หรือตัวการ์ตูนนี่ ที่มีรูปร่างหน้าตา เห็นไหมคะต้องมีรูปร่างหน้าตา มีอะไรอีก มีนิสัย มีบุคลิกลักษณะ บุคลิกลักษะยังมีให้เลือกอีก บุคลิกลักษณะยังมีให้เลือกว่า หรือเอาจุดด้อยมาใช้ เห็นไหมคะ แตกต่างกัน ต้องเลือก เลือกเอาสักแบบหนึ่ง เหมือนคาแรกเตอร์ไลน์บางอัน เคยเห็นไหม ทำไมมันยังทำขายได้ นึกออกนะ อย่าลืมว่าในนมุษย์ทุกคนนี้ ความชอบไม่เหมือนกัน บางคนชอบแบบเวอะวะ ก็มี ชอบพิสดารก็มี เขาอาจจะเห็นว่าสวย เราอาจจะเห็นว่าขี้เหร่ นั่นก็คือคาแรคเตอร์ของสิ่งที่เอามาสร้างขึ้นมา ในมุมมองของแต่ละคนมองไม่เหมือนกัน เห็นไหมคะ ตามจินตนาการ เห็นไหม ขึ้นอยู่กับจินตนาการของคนดู หรือตามเนื้อหา ตามเนื้อหาในที่นี้หมายถึงเรื่อง เรื่องที่เราจะนำไปใช้นั้นเองนะคะ เหมือนเรื่องเศร้ามาก ๆ ไปเอาการ์ตูนสวย ๆ ก็มีความรู้สึกก Moment นี้ยังเศร้าไม่พอ อยากให้มันเศร้าจัด ๆ ร้องไห้ แล้วสวยตลอดกาล ใช่ไหม เออ ร้องไห้จริง ๆ มันต้อง บางคนมีถึงขั้นร้องไห้ขี้มูกโปร่ง จริง ๆ โมเมนต์นั้น มันก็มีมา บางคนร้องไห้แล้วกลายเป็นหมีแพนด้า เนื่องจากว่า She กรีดตาสะดำปิ๊ดปี๋ นึกออกนะ เพราะฉะนั้นมันขึ้นอยู่กับเนื้อหาหรือเรื่องราว เห็นไหมคะ หรือเรื่องราวที่กำหนดขึ้น ก็คือเหมือนถ้าเราคิดจะสร้างCaractor ตัวเราเองอย่างนี้ บางทีไม่จำเป็นต้องเอาคาแรคเตอร์ปัจจุบันก็ได้ อาจจะนึกย้อนไปในอดีตก็ได้ อย่างนี้เป็นต้นนะคะ เอาคาแรกเตอร์ตอนเด็ก เห็นไหมคะ มีหรือไม่มีเรื่องราว มีเนื้อหาเรื่องราวมากำหนดก็ได้ แต่บางทีบางคนสร้างขึ้นมาเกิดจากความชอบ เช่น ธาตุแมว เพราะอะไร ข้าพเจ้าชอบแมว นึกอะไรไม่ออก ส่งแมวไว้ก่อน นึกอะไรไว้ก่อน ส่งรูปน้องหมาไว้ก่อน เหมือนรู้ว่าเออเพื่อนชอบหมา อะไรอย่างนี้ ไม่จำเป็นต้องมีเรื่องราวก็ได้ เห็นไหมคะ บอกว่า เป็นได้ทั้งสิ่งมีชีวิต และไม่มีชีวิต สิ่งมีชีวิต ก็คือเกี่ยวกับคน สัตว์ ใช่ไหม เช่น สิ่งของ สติกเกอร์ไลน์ บางอย่าง ใช้วิธีการทำเป็นสิ่งของ วัตถุ เช่น เหมือนเค้กใช่ไหม แฮปปี้เบิร์ดเดย์ ที่เราจะสร้าง ต้องใช้คอมพิวเตอร์เป็นเครื่องมือ ไม่จำกัดชนิดของโปรแกรม และเทคนิคในการสร้างงาน คือความเป็นจริงในการสร้างจริง ๆ ถ้าไม่ได้อยู่ในห้องเรียนน่ะ ใครอยากใช้อะไรสร้างก็ได้ เพราะในไลน์มี App ที่สร้างนะ ทำ… แต่ทีนี้เนื่องจากเราเรียนด้วย เราก็ควรเรียนรู้เรื่องโปรแกรม เพราะฉะนั้นก็เลยจะมีโปรแกรมที่จะให้ใช้อยุถ่นะคะ ทีนี่ก่อนอื่น เราจะต้องรู้จักรูปแบบของคาแรคเตอร์ก่อน คือจะสร้างขึ้นมานี่ จะต้องมีรูปแบบสร้างให้มัน ว่าจะสร้างลักษณะอะไร นึกออกนะ แบบที่ 1 รูปแบบของนิสัย สร้างเลียนแบบมาจากนิสัย เหมือน จำปังปอนได้ไหม เป็นเด็ก ๆ น่าจะเห็นปังปอนด์ การ์ตูนปังปอนด์ จำได้ไหมลูก นึกออกนะ นะคะ นิสัยปังปอนเป็นอย่างไร นั่นล่ะ ก็คือดึงลักษณะนิสัย มาสร้างเป็นคาแรกเตอร์ นะคะ ถ้าจะสร้างจากนิสัย หรือเหมือนเราเห็นสัตว์เลี้ยงของเราอยู่บ้าน เห็นเจ้า อะไรนะ ไอ้นุก ไอ้นิก อะไรก็แล้วแต่ เห็นมันมีลักษณะนิสัยอย่างไร อย่างนี้นะคะ หมายถึงความเคยชิน สิ่งที่บ่งบอกแนวคิดรสนิยม วิถีชีวิตของคาเลกเตอร์นั้น ๆ ก็คือเหมือนแมวนี่ ตามลักษณะนิสัยขี้อ้อน ส่งเสียงร้องอย่างไรคะ เหมียว แต่อย่าลืมว่าแมวมันร้องหลายแบบ อ้อนก็อีกแบบหนึ่งใช่ไหม ร้องขู่ก็อีกเสียงหนึ่ง เพราะฉะนั้นเราต้องดูลักษณะนิสัยด้วย รูปแบบที่ 2 สร้างตามอารมณ์ อารมณ์หรือความรู้สึกในขณะนั้น เช่น อารมณ์มีความรัก เห็นไหม ไอ้สติกเกอร์ที่ทำรัก ทำเวอร์ชันความรัก ก็จะ Moment นั้นเลย รักหมดเลย อะไรนะ ดราม่ามาหมดเลย เศร้าน้ำตาแตกมีดรามามาหมดเลย น้ำตาแตก ดูตามอารมณ์ โดยใช้วิธีแสดงออกผ่านหน้าตา ถ้าทำอารมณ์ ก็ขึ้นอยู่กับว่าเป็นลักษณะอารมณ์แบบไหนนะคะ เศร้า โกรธ ดีใจ อะไรอย่างนี้ เหมือนได้ชัยชนะ อารมณ์นางงาม Moment มงลง จะต้องยิ้มแบบไหน อะไรอย่างไร อย่าลืมนะคะ นาเขาจะไม่ยิ้ม ไม่ยิ้มเห็นฟันหมดทั้งปากแบบเราใช่ไหม เขาแค่จะบอกว่าฉีกยิ้มก็ไม่ได้นะ มาดูรูปแบบต่อมา รูปแบบของ Caractor แบบต่อมา แบบที่เกิดจากทัศนคติตัวนี้ ความรู้สึกอาจจะงง ๆ หน่อย ทัศนคติคืออะไร ให้นึกถึงรัฐบาลกับฝ่ายค้าน เห็นชัดเจนใช่ไหมทัศนคตินะคะ ก็คือ ทัศนคติของคน 2 กลุ่ม คน 2 คนหรือบุคคลแต่ละบุคคลนึกถึง นึกไม่ออกทัศนคติจะมองในมุมไหน ให้มองของมุมของรัฐบาลกับฝ่ายค้าน ก็จะเห็นทัศนคติทันที นะ โอ.เค. นะคะ ก็คือ เป็นความรู้สึก หรือพฤติกรรมของแต่ละบุคคลนั่นเอง ที่จะแสดงออกในเรื่องใด เรื่องหนึ่งนะคะ อาจจะเห็นตรงกัน หรือไม่ตรงกันก็ได้ นั่นคือทัศนคติ มาดูแบบต่อมา รูปแบบต่อมา รูปแบบการแต่งกายก็มีส่วน เช่น Moment เป็นนักเรียน ความรู้สึกเป็นนักเรียนก็ใช้วิธีการแต่งการก็แสดงให้เห็นเลยว่าเป็นวัยเรียน นักศึกษา พนักงานออฟฟิศ เห็นไหมคะ รูปของสติกเกอร์ไลน์ ก็มีการแต่งกาย เพื่อให้เห็นชัดเจนเลยว่า คนนี้แต่งแบบนี้ เป็นสาว Office นะคะ แต่งแบบนี้เป็นนักศึกษาเห็นไหมคะ เพื่อให้เห็นว่า เอามาใช้กับใคร และรูปแบบต่อมา รูปแบบสุดท้าย จากท่าทาง หรือ Action นะคะ ในที่นี่ก็คือ นำเสนอท่าทางการนอน การต่อสู้ การนั่ง คือบุคคลแต่ละบุคคล นั่งกับนอน บางทียังไม่เหมือนกันเลย นึกออกนะ บางคนเวลานอน หนูชอบนอนกอดหมอน ทำเวลานอน ต้องเอาหมอนมากอด บางคนเวลานอนต้องอะไรนะ ไม่รู้ พวกนี้มี Moment ผ่าเน่าหรือเปล่า ติดผ้าห่มนึกออกนะ เด็ก ๆ มักจะชอบ มันจะต้องมีผ้าติด เขาเรียก ผ้าเน่า คือสมัยเด็กอาจจะเป็นผ้าห่ม แล้วติดผ้าผืนนี้ ไปไหนไปกัน ขาดเธอไม่ได้ Moment นี้นะคะ ต้องพกผ้าผืนนี้ คือบางคนถึงขั้นนอนไม่หลับ ถ้าไม่มีผ้าผืนนี้ นึกออกนะนะคะ เพราะฉะนั้นวิธีการวาดรูปแบบการนอนของแต่ละคนก็จะไม่เหมือนกัน คือถ้าเรา มองจากในตัวเราโดยดูจากตัวเราอย่างนี้ ไม่จำเป็นต้องไปหา Caractor ที่มาจากคนอื่นก็ได้ เหมือนสัตว์เลี้ยงน่ะ เลี้ยงแมวก็เหมือนกัน เดี๋ยวลองถามบ้านใครเลี้ยองอะไรบ้าง อยากรู้ อยากรู้ โจโจ้แล้ว ไอ้… เตยยังไม่เปิดเครื่องหรือ ยุ้ย นั้นถามยุ้ย ที่บ้านเลี้ยงสัตว์อะไรหรือเปล่า เลี้ยงอะไรไหม เลี้ยงสัตว์อะไรหรือเปล่าลูก</w:t>
      </w:r>
    </w:p>
    <w:p>
      <w:pPr>
        <w:pStyle w:val="BodyText"/>
      </w:pPr>
      <w:r>
        <w:t xml:space="preserve">(ล่าม) อาจารย์ขา ฝั่งล่าม</w:t>
      </w:r>
    </w:p>
    <w:p>
      <w:pPr>
        <w:pStyle w:val="BodyText"/>
      </w:pPr>
      <w:r>
        <w:t xml:space="preserve">(อาจารย์) ลองช้า ๆ สิ ยุ้ย ให้ทำมือช้า ๆ ที่บ้านเลี้ยงตัวอะไร</w:t>
      </w:r>
    </w:p>
    <w:p>
      <w:pPr>
        <w:pStyle w:val="BodyText"/>
      </w:pPr>
      <w:r>
        <w:t xml:space="preserve">(ล่าม) เห็นน้องทำภาษามือเลี้ยง หมู กับ นก</w:t>
      </w:r>
    </w:p>
    <w:p>
      <w:pPr>
        <w:pStyle w:val="BodyText"/>
      </w:pPr>
      <w:r>
        <w:t xml:space="preserve">(อาจารย์) หนู</w:t>
      </w:r>
    </w:p>
    <w:p>
      <w:pPr>
        <w:pStyle w:val="BodyText"/>
      </w:pPr>
      <w:r>
        <w:t xml:space="preserve">(ล่าม) หมูค่ะ หมู กับนกค่ะ</w:t>
      </w:r>
    </w:p>
    <w:p>
      <w:pPr>
        <w:pStyle w:val="BodyText"/>
      </w:pPr>
      <w:r>
        <w:t xml:space="preserve">(อาจารย์) อย่างนั้นถามต่อ นกน่ะ นกอะไร บอกได้เปล่า นกตัวเล็ก ๆ นก ไก่</w:t>
      </w:r>
    </w:p>
    <w:p>
      <w:pPr>
        <w:pStyle w:val="BodyText"/>
      </w:pPr>
      <w:r>
        <w:t xml:space="preserve">(ล่าม) ขออภัยค่ะ น้องบอกเป็นไก่นะคะ</w:t>
      </w:r>
    </w:p>
    <w:p>
      <w:pPr>
        <w:pStyle w:val="BodyText"/>
      </w:pPr>
      <w:r>
        <w:t xml:space="preserve">(อาจารย์) ไก่ใช่ไหม ไก่บ้านหรือไก่ตัวเล็ก ๆ ไก่บ้าน</w:t>
      </w:r>
    </w:p>
    <w:p>
      <w:pPr>
        <w:pStyle w:val="BodyText"/>
      </w:pPr>
      <w:r>
        <w:t xml:space="preserve">(ล่าม) ไก่บ้านทั่วไป ค่ะอาจารย์ เลี้ยงไก่ตี มี Moment สติกเกอร์ไก่ตีด้วยค่ะ มีหมูกับไก่นะ ยุ้ยเคยเห็นเห็นหมูนอนไหม เคยดูหรือเปล่า เคยไปดูบ้างไหม มันนอนอย่างไร ท่านนอนของหมู เราจะมาดูคาแรกเตอร์แบบหมู ๆ กัน นอนหงาย นอนตะแขง บางตัวให้นึกถึงนะ หมอม นอนคุดคู้</w:t>
      </w:r>
    </w:p>
    <w:p>
      <w:pPr>
        <w:pStyle w:val="BodyText"/>
      </w:pPr>
      <w:r>
        <w:t xml:space="preserve">(ล่าม) เห็นน้องทำภาษามือนอนหมอบนะคะ หรือว่าล่ามเห็นภาษามือน้องไม่ชัดเจนค่ะ ภาพกระตุกมากเลยค่ะ</w:t>
      </w:r>
    </w:p>
    <w:p>
      <w:pPr>
        <w:pStyle w:val="BodyText"/>
      </w:pPr>
      <w:r>
        <w:t xml:space="preserve">(อาจารย์) ค่ะ ๆ น่าจะเป็น</w:t>
      </w:r>
    </w:p>
    <w:p>
      <w:pPr>
        <w:pStyle w:val="BodyText"/>
      </w:pPr>
      <w:r>
        <w:t xml:space="preserve">(ล่าม) เห็นนอนหมอบนะคะ</w:t>
      </w:r>
    </w:p>
    <w:p>
      <w:pPr>
        <w:pStyle w:val="BodyText"/>
      </w:pPr>
      <w:r>
        <w:t xml:space="preserve">(อาจารย์) เดี๋ยวลองเครื่องอื่นบ้าง ลองดูของเบน เบนอยู่บ้านเลี้ยงอะไรครับ</w:t>
      </w:r>
    </w:p>
    <w:p>
      <w:pPr>
        <w:pStyle w:val="BodyText"/>
      </w:pPr>
      <w:r>
        <w:t xml:space="preserve">(ล่าม) เลี้ยงวัวครับ</w:t>
      </w:r>
    </w:p>
    <w:p>
      <w:pPr>
        <w:pStyle w:val="BodyText"/>
      </w:pPr>
      <w:r>
        <w:t xml:space="preserve">(อาจารย์) กี่ตัว มีกี่ตัว</w:t>
      </w:r>
    </w:p>
    <w:p>
      <w:pPr>
        <w:pStyle w:val="BodyText"/>
      </w:pPr>
      <w:r>
        <w:t xml:space="preserve">(ล่าม) ประมาณ 7-8 ตัวครับ</w:t>
      </w:r>
    </w:p>
    <w:p>
      <w:pPr>
        <w:pStyle w:val="BodyText"/>
      </w:pPr>
      <w:r>
        <w:t xml:space="preserve">(อาจารย์) เยอะอยู่นี่ เสี่ยนี่ เลี้ยงวัวเยอะ เป็นวัว วัวแบบวัวเนื้อหรือวัวนม วัวให้เนื้อหรือให้นมน่ะลูก ไม่ได้รีดนมใช่ไหม ไม่ได้เป็นวัวนม เข้าไปเปล่า ถ้าวัวนมน่ะ เรารีดนมไปขายด้วย นึกออกหรือเปล่า อันนี้วัวเนื้อ ใช่ปะ</w:t>
      </w:r>
    </w:p>
    <w:p>
      <w:pPr>
        <w:pStyle w:val="BodyText"/>
      </w:pPr>
      <w:r>
        <w:t xml:space="preserve">(ล่าม) วัวธรรมดาครับ</w:t>
      </w:r>
    </w:p>
    <w:p>
      <w:pPr>
        <w:pStyle w:val="BodyText"/>
      </w:pPr>
      <w:r>
        <w:t xml:space="preserve">(อาจารย์) โอ.เค. เลี้ยงวัวเนื้อนะคะ โอ.เค. วัวที่บ้านนอนอย่างไร ท่านอน ๆ อยากรู้ เผื่อบางที่นอนไม่เหมือนกัน นอนลงไปหรือเปล่า หรือว่ายืน บางแบบก็ยืนนอนไหม</w:t>
      </w:r>
    </w:p>
    <w:p>
      <w:pPr>
        <w:pStyle w:val="BodyText"/>
      </w:pPr>
      <w:r>
        <w:t xml:space="preserve">(ล่าม) นอนลงไปเลยครับ</w:t>
      </w:r>
    </w:p>
    <w:p>
      <w:pPr>
        <w:pStyle w:val="BodyText"/>
      </w:pPr>
      <w:r>
        <w:t xml:space="preserve">(อาจารย์) อ๋อ นะคะ ในบรรดาวัว 8 ตัวนั้น เห็นตัวไหนที่ชอบมากที่สุดเพราะอะไร มีตัวที่ชอบมากเพราะอะไร เออ</w:t>
      </w:r>
    </w:p>
    <w:p>
      <w:pPr>
        <w:pStyle w:val="BodyText"/>
      </w:pPr>
      <w:r>
        <w:t xml:space="preserve">(ล่าม) อาจารย์ภาพกระตุกมากเลย ล่ามดูภาษามือไม่ได้เลยค่ะ นะคะ</w:t>
      </w:r>
    </w:p>
    <w:p>
      <w:pPr>
        <w:pStyle w:val="BodyText"/>
      </w:pPr>
      <w:r>
        <w:t xml:space="preserve">(อาจารย์) โอ.เค. ค่ะ เห็นช่างเทคนิคบอกจะวางสายแล้วโทร. ใหม่ค่ะ แป๊บหนึ่งนะคะ</w:t>
      </w:r>
    </w:p>
    <w:p>
      <w:pPr>
        <w:pStyle w:val="BodyText"/>
      </w:pPr>
      <w:r>
        <w:t xml:space="preserve">(ล่าม) ค่ะ ๆ อย่างนั้น เดี๋ยวเราจะมาให้ลอง กระดาษคนละ 1 แผ่นค่ะ ดินสอคนละ 1 อุปกรณ์ อุปกรณ์ กระดาษ 1 แผ่น ฝั่งทางโน้นก็กระตุเหมือนกัน อาจารย์คงจะพอค่ะ เดี๋ยวให้พี่สั่งให้น้องเขาทำงานตามที่สั่งนะคะ ทุกคนเอากระดาษขึ้นมา 1 แผ่นจ้าแล้วก็ดินสอหรือปากกาก็ได้ 1 ด้าม พอใช้แค่นี้นะคะ ตอนนี้อยากให้ลองทำคาแรกเตอร์ สัตว์ก่อน สัตว์ ไม่ได้เลี้ยงก็ให้นึกถึงสัตว์ที่เราชอบ นึกออกนะ ถ้าเราไม่ได้มีสัตว์เลี้ยง ให้นึกถึงสัตว์ที่เราชอบ แล้ววาดนะคะ วาดอากับกริยาขอสัตว์ นั่ง ถ้าจับแมวนั่งอยากให้มันนั่งท่าไหน ให้นึก ให้จินตนาการด้วย อาจจะไม่ต้องมีเรื่องราว ไม่ต้องมี Caractor ออกมาจากจินตาการของเราก็ได้ Basic 4 ท่า นั่ง เดิน ยืน แล้วก็นอน อ้าว เพราะฉะนั้นกระดาษ 1 แผ่น แบ่ง 4 ช่องนะคะลูก นึกออกนะ แบ่ง 4 นะคะ ช่องที่ 1 นั่ง เดิน ยืน แล้วก็นอน รูปสัตว์ชนิดนั้นในท่าทาง 4 ท่า นะคะ เสร็จแล้วเขียนชื่อตัวเองรหัสกำกับพร้อมรหัสนะคะ งั้นเดี๋ยวของวันนี้พอแค่นี้ล่ะค่ะ เพราะว่า ล่ามก็ใช้ถามต่อแล้วมันกระตุก ไม่เป็นไร เพราะที่เหลือจะเป็นให้เขานั่งปฏิบัติ โอ.เค. นะคะ เด็ก ๆ ขอบคุณพี่ล่ามก่อนสำหรับวันนี้ ค่ะ ขอบคุณนะคะ</w:t>
      </w:r>
    </w:p>
    <w:p>
      <w:pPr>
        <w:pStyle w:val="BodyText"/>
      </w:pPr>
      <w:r>
        <w:t xml:space="preserve">[สิ้นสุดการถอดความ] ้้้้้าาาาา1</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สำรอง1) ระบบสารสนเทศทางภูมิศาสตร์</dc:title>
  <dc:creator/>
  <cp:keywords/>
  <dcterms:created xsi:type="dcterms:W3CDTF">2021-03-23T08:29:12Z</dcterms:created>
  <dcterms:modified xsi:type="dcterms:W3CDTF">2021-03-23T08:29: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11 ธันวาคม 2562 เวลา 13.00 น.</vt:lpwstr>
  </property>
  <property fmtid="{D5CDD505-2E9C-101B-9397-08002B2CF9AE}" pid="3" name="subtitle">
    <vt:lpwstr/>
  </property>
</Properties>
</file>